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95A938" w14:textId="4656D6FE" w:rsidR="00C76E0B" w:rsidRDefault="00C76E0B" w:rsidP="00C76E0B">
      <w:pPr>
        <w:pStyle w:val="Heading1"/>
        <w:rPr>
          <w:rFonts w:ascii="Lato" w:hAnsi="Lato"/>
        </w:rPr>
      </w:pPr>
      <w:r>
        <w:rPr>
          <w:rFonts w:ascii="Lato" w:hAnsi="Lato"/>
        </w:rPr>
        <w:t>Racecar Test 1</w:t>
      </w:r>
    </w:p>
    <w:p w14:paraId="05899DCB" w14:textId="77777777" w:rsidR="00C76E0B" w:rsidRDefault="00C76E0B" w:rsidP="00C76E0B"/>
    <w:p w14:paraId="0B771D10" w14:textId="443FF801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bitbot has bee</w:t>
      </w:r>
      <w:r w:rsidR="001A2B68">
        <w:rPr>
          <w:rFonts w:ascii="Lato" w:hAnsi="Lato"/>
        </w:rPr>
        <w:t>n</w:t>
      </w:r>
      <w:r>
        <w:rPr>
          <w:rFonts w:ascii="Lato" w:hAnsi="Lato"/>
        </w:rPr>
        <w:t xml:space="preserve"> programmed so that it follows a light. Which type of code construct takes a different path through the program depending upon the light reading?</w:t>
      </w:r>
    </w:p>
    <w:p w14:paraId="73A297A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3FA094E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Iteration</w:t>
      </w:r>
    </w:p>
    <w:p w14:paraId="0E7DDE8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Sequence</w:t>
      </w:r>
    </w:p>
    <w:p w14:paraId="0DCDBA4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286F1CB7" w14:textId="11B283EE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NSWER: </w:t>
      </w:r>
      <w:r w:rsidR="001A2B68">
        <w:rPr>
          <w:rFonts w:ascii="Lato" w:hAnsi="Lato"/>
        </w:rPr>
        <w:t>A</w:t>
      </w:r>
    </w:p>
    <w:p w14:paraId="49AD6ECC" w14:textId="77777777" w:rsidR="00C76E0B" w:rsidRDefault="00C76E0B" w:rsidP="00C76E0B">
      <w:pPr>
        <w:rPr>
          <w:rFonts w:ascii="Lato" w:hAnsi="Lato"/>
        </w:rPr>
      </w:pPr>
    </w:p>
    <w:p w14:paraId="1D806B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sensor takes analogue readings. Which feature describes an analogue reading?</w:t>
      </w:r>
    </w:p>
    <w:p w14:paraId="62AA686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nalogue readings are continuous</w:t>
      </w:r>
    </w:p>
    <w:p w14:paraId="3E73CDA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Analogue readings can be understood by a computer</w:t>
      </w:r>
    </w:p>
    <w:p w14:paraId="7BA6174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C. Analogue readings have to be taken manually by a human </w:t>
      </w:r>
    </w:p>
    <w:p w14:paraId="2DD8BA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nalogue readings can only record data as 1 or 0</w:t>
      </w:r>
    </w:p>
    <w:p w14:paraId="6E708B1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E93FC9D" w14:textId="77777777" w:rsidR="00C76E0B" w:rsidRDefault="00C76E0B" w:rsidP="00C76E0B">
      <w:pPr>
        <w:rPr>
          <w:rFonts w:ascii="Lato" w:hAnsi="Lato"/>
        </w:rPr>
      </w:pPr>
    </w:p>
    <w:p w14:paraId="3E4F138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The light sensor on the bitbot takes a reading in a brightly lit room. The sensor returns the maximum value that it can return. What value does it return?</w:t>
      </w:r>
    </w:p>
    <w:p w14:paraId="7AAD5C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1024</w:t>
      </w:r>
    </w:p>
    <w:p w14:paraId="67BE383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1023</w:t>
      </w:r>
    </w:p>
    <w:p w14:paraId="077EEEA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800</w:t>
      </w:r>
    </w:p>
    <w:p w14:paraId="2B95FBE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1</w:t>
      </w:r>
    </w:p>
    <w:p w14:paraId="33EE474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7305D22" w14:textId="77777777" w:rsidR="00C76E0B" w:rsidRDefault="00C76E0B" w:rsidP="00C76E0B">
      <w:pPr>
        <w:rPr>
          <w:rFonts w:ascii="Lato" w:hAnsi="Lato"/>
        </w:rPr>
      </w:pPr>
    </w:p>
    <w:p w14:paraId="0C7806B3" w14:textId="77777777" w:rsidR="00C76E0B" w:rsidRDefault="00C76E0B" w:rsidP="00C76E0B">
      <w:pPr>
        <w:rPr>
          <w:rFonts w:ascii="Lato" w:hAnsi="Lato"/>
        </w:rPr>
      </w:pPr>
    </w:p>
    <w:p w14:paraId="39800E37" w14:textId="77777777" w:rsidR="00C76E0B" w:rsidRDefault="00C76E0B" w:rsidP="00C76E0B">
      <w:pPr>
        <w:rPr>
          <w:rFonts w:ascii="Lato" w:hAnsi="Lato"/>
        </w:rPr>
      </w:pPr>
    </w:p>
    <w:p w14:paraId="320D0666" w14:textId="77777777" w:rsidR="00C76E0B" w:rsidRDefault="00C76E0B" w:rsidP="00C76E0B">
      <w:pPr>
        <w:rPr>
          <w:rFonts w:ascii="Lato" w:hAnsi="Lato"/>
        </w:rPr>
      </w:pPr>
    </w:p>
    <w:p w14:paraId="01C864A6" w14:textId="77777777" w:rsidR="00C76E0B" w:rsidRDefault="00C76E0B" w:rsidP="00C76E0B">
      <w:pPr>
        <w:rPr>
          <w:rFonts w:ascii="Lato" w:hAnsi="Lato"/>
        </w:rPr>
      </w:pPr>
    </w:p>
    <w:p w14:paraId="00C20A58" w14:textId="77777777" w:rsidR="00C76E0B" w:rsidRDefault="00C76E0B" w:rsidP="00C76E0B">
      <w:pPr>
        <w:rPr>
          <w:rFonts w:ascii="Lato" w:hAnsi="Lato"/>
        </w:rPr>
      </w:pPr>
    </w:p>
    <w:p w14:paraId="17D41C0B" w14:textId="77777777" w:rsidR="00C76E0B" w:rsidRDefault="00C76E0B" w:rsidP="00C76E0B">
      <w:pPr>
        <w:rPr>
          <w:rFonts w:ascii="Lato" w:hAnsi="Lato"/>
        </w:rPr>
      </w:pPr>
    </w:p>
    <w:p w14:paraId="7571B6FE" w14:textId="2F13709E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The first three steps in the program below will always run in the same order. What is this an example of?</w:t>
      </w:r>
    </w:p>
    <w:p w14:paraId="26861FB7" w14:textId="5357940C" w:rsidR="00C76E0B" w:rsidRDefault="00C76E0B" w:rsidP="00C76E0B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47B9061" wp14:editId="75DDA6DE">
            <wp:extent cx="2362200" cy="2314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B89A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585B5F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447C8FD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79A6520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7CA53E6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A585620" w14:textId="77777777" w:rsidR="00C76E0B" w:rsidRDefault="00C76E0B" w:rsidP="00C76E0B">
      <w:pPr>
        <w:rPr>
          <w:rFonts w:ascii="Lato" w:hAnsi="Lato"/>
        </w:rPr>
      </w:pPr>
    </w:p>
    <w:p w14:paraId="59ECFFEF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ich of the following is not a feature of a vector graphic?</w:t>
      </w:r>
    </w:p>
    <w:p w14:paraId="74236CC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t is made up of individual dots of colour called pixels</w:t>
      </w:r>
    </w:p>
    <w:p w14:paraId="0E102EC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It can be resized with no loss of quality</w:t>
      </w:r>
    </w:p>
    <w:p w14:paraId="1DDEB20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 has a smaller file size than a bitmap</w:t>
      </w:r>
    </w:p>
    <w:p w14:paraId="036173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Logos are often created as vector graphics</w:t>
      </w:r>
    </w:p>
    <w:p w14:paraId="4CA9A88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3B279C4" w14:textId="77777777" w:rsidR="00C76E0B" w:rsidRDefault="00C76E0B" w:rsidP="00C76E0B">
      <w:pPr>
        <w:rPr>
          <w:rFonts w:ascii="Lato" w:hAnsi="Lato"/>
        </w:rPr>
      </w:pPr>
    </w:p>
    <w:p w14:paraId="10F6155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at is a car production line an example of?</w:t>
      </w:r>
    </w:p>
    <w:p w14:paraId="4B9C985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Prototyping</w:t>
      </w:r>
    </w:p>
    <w:p w14:paraId="518D529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Mass production</w:t>
      </w:r>
    </w:p>
    <w:p w14:paraId="35A656E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erative development</w:t>
      </w:r>
    </w:p>
    <w:p w14:paraId="4960B2E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Testing</w:t>
      </w:r>
    </w:p>
    <w:p w14:paraId="1DBC6A1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03DC459" w14:textId="77777777" w:rsidR="00C76E0B" w:rsidRDefault="00C76E0B" w:rsidP="00C76E0B">
      <w:pPr>
        <w:rPr>
          <w:rFonts w:ascii="Lato" w:hAnsi="Lato"/>
        </w:rPr>
      </w:pPr>
    </w:p>
    <w:p w14:paraId="3CA270AF" w14:textId="77777777" w:rsidR="00C76E0B" w:rsidRDefault="00C76E0B" w:rsidP="00C76E0B">
      <w:pPr>
        <w:rPr>
          <w:rFonts w:ascii="Lato" w:hAnsi="Lato"/>
        </w:rPr>
      </w:pPr>
    </w:p>
    <w:p w14:paraId="5E0CC32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A car manufacturer is developing a new car. Different people are designing different parts of the vehicle at the same time. What is this process called?</w:t>
      </w:r>
    </w:p>
    <w:p w14:paraId="2AA7E25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terative development</w:t>
      </w:r>
    </w:p>
    <w:p w14:paraId="05A2493F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Modular design</w:t>
      </w:r>
    </w:p>
    <w:p w14:paraId="3DE0A71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Systematic design</w:t>
      </w:r>
    </w:p>
    <w:p w14:paraId="6E77EA5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bstraction</w:t>
      </w:r>
    </w:p>
    <w:p w14:paraId="0965C72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096CC69" w14:textId="77777777" w:rsidR="00C76E0B" w:rsidRDefault="00C76E0B" w:rsidP="00C76E0B">
      <w:pPr>
        <w:rPr>
          <w:rFonts w:ascii="Lato" w:hAnsi="Lato"/>
        </w:rPr>
      </w:pPr>
    </w:p>
    <w:p w14:paraId="542CA16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new car has been designed so that it can drive without any human input. What type of vehicle is this?</w:t>
      </w:r>
    </w:p>
    <w:p w14:paraId="4F399EC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utonomous</w:t>
      </w:r>
    </w:p>
    <w:p w14:paraId="708DEDE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Algorithmic</w:t>
      </w:r>
    </w:p>
    <w:p w14:paraId="0FEC58B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Automatic</w:t>
      </w:r>
    </w:p>
    <w:p w14:paraId="791414F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Intelligent</w:t>
      </w:r>
    </w:p>
    <w:p w14:paraId="1274E8D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A15B1C3" w14:textId="77777777" w:rsidR="00C76E0B" w:rsidRDefault="00C76E0B" w:rsidP="00C76E0B">
      <w:pPr>
        <w:rPr>
          <w:rFonts w:ascii="Lato" w:hAnsi="Lato"/>
        </w:rPr>
      </w:pPr>
    </w:p>
    <w:p w14:paraId="1D51530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y is it necessary to test your code once it has been developed?</w:t>
      </w:r>
    </w:p>
    <w:p w14:paraId="53EA9DB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To try to identify any faults so that they can be fixed</w:t>
      </w:r>
    </w:p>
    <w:p w14:paraId="6AB23AF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B. To prove that it works </w:t>
      </w:r>
    </w:p>
    <w:p w14:paraId="528D17B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o gain a sense of achievement</w:t>
      </w:r>
    </w:p>
    <w:p w14:paraId="09D4406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To break the system</w:t>
      </w:r>
    </w:p>
    <w:p w14:paraId="2EB725E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335E622" w14:textId="77777777" w:rsidR="00C76E0B" w:rsidRDefault="00C76E0B" w:rsidP="00C76E0B">
      <w:pPr>
        <w:rPr>
          <w:rFonts w:ascii="Lato" w:hAnsi="Lato"/>
        </w:rPr>
      </w:pPr>
    </w:p>
    <w:p w14:paraId="05CA90A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 student is building a new device which uses different attachments to work with the bit: bot. They have decided to split the overall task down into a number of small tasks. What is this process known as? </w:t>
      </w:r>
    </w:p>
    <w:p w14:paraId="471D0D0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bstraction</w:t>
      </w:r>
    </w:p>
    <w:p w14:paraId="4089604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Development</w:t>
      </w:r>
    </w:p>
    <w:p w14:paraId="713FF12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Distribution</w:t>
      </w:r>
    </w:p>
    <w:p w14:paraId="3D13C2E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composition</w:t>
      </w:r>
    </w:p>
    <w:p w14:paraId="3A281DD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00E5EE2" w14:textId="77777777" w:rsidR="00C76E0B" w:rsidRDefault="00C76E0B" w:rsidP="00C76E0B">
      <w:pPr>
        <w:rPr>
          <w:rFonts w:ascii="Lato" w:hAnsi="Lato"/>
        </w:rPr>
      </w:pPr>
    </w:p>
    <w:p w14:paraId="24057865" w14:textId="77777777" w:rsidR="00C76E0B" w:rsidRDefault="00C76E0B" w:rsidP="00C76E0B">
      <w:pPr>
        <w:rPr>
          <w:rFonts w:ascii="Lato" w:hAnsi="Lato"/>
        </w:rPr>
      </w:pPr>
    </w:p>
    <w:p w14:paraId="325AD566" w14:textId="0139DDF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s a type of short range wireless communication?</w:t>
      </w:r>
    </w:p>
    <w:p w14:paraId="61B986F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Bluefoot</w:t>
      </w:r>
    </w:p>
    <w:p w14:paraId="257B949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Cat 6</w:t>
      </w:r>
    </w:p>
    <w:p w14:paraId="10FF223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Cat 5</w:t>
      </w:r>
    </w:p>
    <w:p w14:paraId="26CF8F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Bluetooth</w:t>
      </w:r>
    </w:p>
    <w:p w14:paraId="03BC9DCA" w14:textId="15BA3C1F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NSWER: </w:t>
      </w:r>
      <w:r w:rsidR="00EB22D9">
        <w:rPr>
          <w:rFonts w:ascii="Lato" w:hAnsi="Lato"/>
        </w:rPr>
        <w:t>D</w:t>
      </w:r>
    </w:p>
    <w:p w14:paraId="75FDF32B" w14:textId="77777777" w:rsidR="00C76E0B" w:rsidRDefault="00C76E0B" w:rsidP="00C76E0B">
      <w:pPr>
        <w:rPr>
          <w:rFonts w:ascii="Lato" w:hAnsi="Lato"/>
        </w:rPr>
      </w:pPr>
    </w:p>
    <w:p w14:paraId="2A66BF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Rob wishes to send data wirelessly between two microbits. Where will he find the command to set the sending and receiving channel to 1?</w:t>
      </w:r>
    </w:p>
    <w:p w14:paraId="42DE5C3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67837CE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Radio</w:t>
      </w:r>
    </w:p>
    <w:p w14:paraId="3A5B46C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Logic</w:t>
      </w:r>
    </w:p>
    <w:p w14:paraId="5AB6A46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2BCE873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255957" w14:textId="77777777" w:rsidR="00C76E0B" w:rsidRDefault="00C76E0B" w:rsidP="00C76E0B">
      <w:pPr>
        <w:rPr>
          <w:rFonts w:ascii="Lato" w:hAnsi="Lato"/>
        </w:rPr>
      </w:pPr>
    </w:p>
    <w:p w14:paraId="0CE11FB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Laura has found that her two microbits are receiving corrupt data as a third device is using the same channel. To fix this she needs to change the channel. How many different channels does the microbit have?</w:t>
      </w:r>
    </w:p>
    <w:p w14:paraId="338AA9C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84</w:t>
      </w:r>
    </w:p>
    <w:p w14:paraId="699F887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83</w:t>
      </w:r>
    </w:p>
    <w:p w14:paraId="284302E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1</w:t>
      </w:r>
    </w:p>
    <w:p w14:paraId="2DD3A20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2AFAAF6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E287868" w14:textId="00E8737E" w:rsidR="00C76E0B" w:rsidRDefault="00C76E0B" w:rsidP="00C76E0B">
      <w:pPr>
        <w:rPr>
          <w:rFonts w:ascii="Lato" w:hAnsi="Lato"/>
        </w:rPr>
      </w:pPr>
    </w:p>
    <w:p w14:paraId="70A35B9C" w14:textId="45FE6606" w:rsidR="00C76E0B" w:rsidRDefault="00C76E0B" w:rsidP="00C76E0B">
      <w:pPr>
        <w:rPr>
          <w:rFonts w:ascii="Lato" w:hAnsi="Lato"/>
        </w:rPr>
      </w:pPr>
    </w:p>
    <w:p w14:paraId="4B9CC2A1" w14:textId="57E37B25" w:rsidR="00C76E0B" w:rsidRDefault="00C76E0B" w:rsidP="00C76E0B">
      <w:pPr>
        <w:rPr>
          <w:rFonts w:ascii="Lato" w:hAnsi="Lato"/>
        </w:rPr>
      </w:pPr>
    </w:p>
    <w:p w14:paraId="4CF8206B" w14:textId="66008AE0" w:rsidR="00C76E0B" w:rsidRDefault="00C76E0B" w:rsidP="00C76E0B">
      <w:pPr>
        <w:rPr>
          <w:rFonts w:ascii="Lato" w:hAnsi="Lato"/>
        </w:rPr>
      </w:pPr>
    </w:p>
    <w:p w14:paraId="3DDCA3B1" w14:textId="5480A1DB" w:rsidR="00C76E0B" w:rsidRDefault="00C76E0B" w:rsidP="00C76E0B">
      <w:pPr>
        <w:rPr>
          <w:rFonts w:ascii="Lato" w:hAnsi="Lato"/>
        </w:rPr>
      </w:pPr>
    </w:p>
    <w:p w14:paraId="65CE1F41" w14:textId="2F91F281" w:rsidR="00C76E0B" w:rsidRDefault="00C76E0B" w:rsidP="00C76E0B">
      <w:pPr>
        <w:rPr>
          <w:rFonts w:ascii="Lato" w:hAnsi="Lato"/>
        </w:rPr>
      </w:pPr>
    </w:p>
    <w:p w14:paraId="0D111C4D" w14:textId="64777CDA" w:rsidR="00C76E0B" w:rsidRDefault="00C76E0B" w:rsidP="00C76E0B">
      <w:pPr>
        <w:rPr>
          <w:rFonts w:ascii="Lato" w:hAnsi="Lato"/>
        </w:rPr>
      </w:pPr>
    </w:p>
    <w:p w14:paraId="56FDB0F4" w14:textId="5D7A60D9" w:rsidR="00C76E0B" w:rsidRDefault="00C76E0B" w:rsidP="00C76E0B">
      <w:pPr>
        <w:rPr>
          <w:rFonts w:ascii="Lato" w:hAnsi="Lato"/>
        </w:rPr>
      </w:pPr>
    </w:p>
    <w:p w14:paraId="3AE2475D" w14:textId="77777777" w:rsidR="00C76E0B" w:rsidRDefault="00C76E0B" w:rsidP="00C76E0B">
      <w:pPr>
        <w:rPr>
          <w:rFonts w:ascii="Lato" w:hAnsi="Lato"/>
        </w:rPr>
      </w:pPr>
    </w:p>
    <w:p w14:paraId="15313AFD" w14:textId="73E72C7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at number will be transmitted if directionTX is less than 32?</w:t>
      </w:r>
    </w:p>
    <w:p w14:paraId="1CB0BF33" w14:textId="1E63DC55" w:rsidR="00C76E0B" w:rsidRDefault="00C76E0B" w:rsidP="00C76E0B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35EAA89" wp14:editId="57BA3A85">
            <wp:extent cx="4610100" cy="3867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3BF59" w14:textId="77777777" w:rsidR="00C76E0B" w:rsidRDefault="00C76E0B" w:rsidP="00C76E0B">
      <w:pPr>
        <w:rPr>
          <w:rFonts w:ascii="Lato" w:hAnsi="Lato"/>
        </w:rPr>
      </w:pPr>
    </w:p>
    <w:p w14:paraId="7BF09F8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59251B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F95D67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32510CC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6A6463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84BB43F" w14:textId="77777777" w:rsidR="00C76E0B" w:rsidRDefault="00C76E0B" w:rsidP="00C76E0B">
      <w:pPr>
        <w:rPr>
          <w:rFonts w:ascii="Lato" w:hAnsi="Lato"/>
        </w:rPr>
      </w:pPr>
    </w:p>
    <w:p w14:paraId="1A149B77" w14:textId="77777777" w:rsidR="00C76E0B" w:rsidRDefault="00C76E0B" w:rsidP="00C76E0B">
      <w:pPr>
        <w:rPr>
          <w:rFonts w:ascii="Lato" w:hAnsi="Lato"/>
        </w:rPr>
      </w:pPr>
    </w:p>
    <w:p w14:paraId="53372A7C" w14:textId="77777777" w:rsidR="00C76E0B" w:rsidRDefault="00C76E0B" w:rsidP="00C76E0B">
      <w:pPr>
        <w:rPr>
          <w:rFonts w:ascii="Lato" w:hAnsi="Lato"/>
        </w:rPr>
      </w:pPr>
    </w:p>
    <w:p w14:paraId="086A8D2E" w14:textId="77777777" w:rsidR="00C76E0B" w:rsidRDefault="00C76E0B" w:rsidP="00C76E0B">
      <w:pPr>
        <w:rPr>
          <w:rFonts w:ascii="Lato" w:hAnsi="Lato"/>
        </w:rPr>
      </w:pPr>
    </w:p>
    <w:p w14:paraId="53FC7F2B" w14:textId="77777777" w:rsidR="00C76E0B" w:rsidRDefault="00C76E0B" w:rsidP="00C76E0B">
      <w:pPr>
        <w:rPr>
          <w:rFonts w:ascii="Lato" w:hAnsi="Lato"/>
        </w:rPr>
      </w:pPr>
    </w:p>
    <w:p w14:paraId="69CCBBF8" w14:textId="77777777" w:rsidR="00C76E0B" w:rsidRDefault="00C76E0B" w:rsidP="00C76E0B">
      <w:pPr>
        <w:rPr>
          <w:rFonts w:ascii="Lato" w:hAnsi="Lato"/>
        </w:rPr>
      </w:pPr>
    </w:p>
    <w:p w14:paraId="287B6B64" w14:textId="77777777" w:rsidR="00C76E0B" w:rsidRDefault="00C76E0B" w:rsidP="00C76E0B">
      <w:pPr>
        <w:rPr>
          <w:rFonts w:ascii="Lato" w:hAnsi="Lato"/>
        </w:rPr>
      </w:pPr>
    </w:p>
    <w:p w14:paraId="4EEEA5EB" w14:textId="77777777" w:rsidR="00C76E0B" w:rsidRDefault="00C76E0B" w:rsidP="00C76E0B">
      <w:pPr>
        <w:rPr>
          <w:rFonts w:ascii="Lato" w:hAnsi="Lato"/>
        </w:rPr>
      </w:pPr>
    </w:p>
    <w:p w14:paraId="61C8E8B8" w14:textId="77777777" w:rsidR="00C76E0B" w:rsidRDefault="00C76E0B" w:rsidP="00C76E0B">
      <w:pPr>
        <w:rPr>
          <w:rFonts w:ascii="Lato" w:hAnsi="Lato"/>
        </w:rPr>
      </w:pPr>
    </w:p>
    <w:p w14:paraId="7B4EAC2D" w14:textId="345FFF10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The code below has been created so that the bit:bot follows a torch light. The bitbot is being tested in a very bright room so the sensitivity needs to be adjusted. Which value should be changed?</w:t>
      </w:r>
    </w:p>
    <w:p w14:paraId="14302BA4" w14:textId="2513D73F" w:rsidR="00C76E0B" w:rsidRDefault="00C76E0B" w:rsidP="00C76E0B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1C126AE" wp14:editId="6D3F00F0">
            <wp:extent cx="3886200" cy="381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6FEA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. left &gt; 1000 </w:t>
      </w:r>
    </w:p>
    <w:p w14:paraId="02634E5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drive at speed 50</w:t>
      </w:r>
    </w:p>
    <w:p w14:paraId="36C1300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C. pause (ms) 1000 </w:t>
      </w:r>
    </w:p>
    <w:p w14:paraId="2C5B6C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spin left at speed 100</w:t>
      </w:r>
    </w:p>
    <w:p w14:paraId="4A59CA2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1AD6993" w14:textId="77777777" w:rsidR="00C76E0B" w:rsidRDefault="00C76E0B" w:rsidP="00C76E0B">
      <w:pPr>
        <w:rPr>
          <w:rFonts w:ascii="Lato" w:hAnsi="Lato"/>
        </w:rPr>
      </w:pPr>
    </w:p>
    <w:p w14:paraId="2DC44E24" w14:textId="77777777" w:rsidR="00C76E0B" w:rsidRDefault="00C76E0B" w:rsidP="00C76E0B">
      <w:pPr>
        <w:rPr>
          <w:rFonts w:ascii="Lato" w:hAnsi="Lato"/>
        </w:rPr>
      </w:pPr>
    </w:p>
    <w:p w14:paraId="31D06EAB" w14:textId="77777777" w:rsidR="00C76E0B" w:rsidRDefault="00C76E0B" w:rsidP="00C76E0B">
      <w:pPr>
        <w:rPr>
          <w:rFonts w:ascii="Lato" w:hAnsi="Lato"/>
        </w:rPr>
      </w:pPr>
    </w:p>
    <w:p w14:paraId="3D854779" w14:textId="77777777" w:rsidR="00C76E0B" w:rsidRDefault="00C76E0B" w:rsidP="00C76E0B">
      <w:pPr>
        <w:rPr>
          <w:rFonts w:ascii="Lato" w:hAnsi="Lato"/>
        </w:rPr>
      </w:pPr>
    </w:p>
    <w:p w14:paraId="37DE72E4" w14:textId="77777777" w:rsidR="00C76E0B" w:rsidRDefault="00C76E0B" w:rsidP="00C76E0B">
      <w:pPr>
        <w:rPr>
          <w:rFonts w:ascii="Lato" w:hAnsi="Lato"/>
        </w:rPr>
      </w:pPr>
    </w:p>
    <w:p w14:paraId="18B349AE" w14:textId="77777777" w:rsidR="00C76E0B" w:rsidRDefault="00C76E0B" w:rsidP="00C76E0B">
      <w:pPr>
        <w:rPr>
          <w:rFonts w:ascii="Lato" w:hAnsi="Lato"/>
        </w:rPr>
      </w:pPr>
    </w:p>
    <w:p w14:paraId="730DE7D0" w14:textId="77777777" w:rsidR="00C76E0B" w:rsidRDefault="00C76E0B" w:rsidP="00C76E0B">
      <w:pPr>
        <w:rPr>
          <w:rFonts w:ascii="Lato" w:hAnsi="Lato"/>
        </w:rPr>
      </w:pPr>
    </w:p>
    <w:p w14:paraId="793B83E6" w14:textId="77777777" w:rsidR="00C76E0B" w:rsidRDefault="00C76E0B" w:rsidP="00C76E0B">
      <w:pPr>
        <w:rPr>
          <w:rFonts w:ascii="Lato" w:hAnsi="Lato"/>
        </w:rPr>
      </w:pPr>
    </w:p>
    <w:p w14:paraId="6110566A" w14:textId="77777777" w:rsidR="00C76E0B" w:rsidRDefault="00C76E0B" w:rsidP="00C76E0B">
      <w:pPr>
        <w:rPr>
          <w:rFonts w:ascii="Lato" w:hAnsi="Lato"/>
        </w:rPr>
      </w:pPr>
    </w:p>
    <w:p w14:paraId="2B2812F3" w14:textId="77777777" w:rsidR="00C76E0B" w:rsidRDefault="00C76E0B" w:rsidP="00C76E0B">
      <w:pPr>
        <w:rPr>
          <w:rFonts w:ascii="Lato" w:hAnsi="Lato"/>
        </w:rPr>
      </w:pPr>
    </w:p>
    <w:p w14:paraId="24B80EB6" w14:textId="4AD010F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mages is a bitmap?</w:t>
      </w:r>
    </w:p>
    <w:p w14:paraId="44191B95" w14:textId="67A2064A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9F5C40A" wp14:editId="5E04579D">
            <wp:extent cx="1952625" cy="981075"/>
            <wp:effectExtent l="0" t="0" r="0" b="9525"/>
            <wp:docPr id="6" name="Picture 6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3F734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546F31B9" w14:textId="58E5D82A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46EA3E0" wp14:editId="54B5AE20">
            <wp:extent cx="1419225" cy="1419225"/>
            <wp:effectExtent l="0" t="0" r="9525" b="9525"/>
            <wp:docPr id="5" name="Picture 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36A03" w14:textId="3762A910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391A61D" wp14:editId="538884FC">
            <wp:extent cx="1609725" cy="1609725"/>
            <wp:effectExtent l="0" t="0" r="9525" b="9525"/>
            <wp:docPr id="4" name="Picture 4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6CCD4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413CD5C1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55E126F4" w14:textId="15843BEC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59E62EE" wp14:editId="6804A6EA">
            <wp:extent cx="1905000" cy="2638425"/>
            <wp:effectExtent l="0" t="0" r="0" b="9525"/>
            <wp:docPr id="3" name="Picture 3" descr="Image result for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bitma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03050" w14:textId="77777777" w:rsidR="00C76E0B" w:rsidRDefault="00C76E0B" w:rsidP="00C76E0B">
      <w:pPr>
        <w:rPr>
          <w:rFonts w:ascii="Lato" w:hAnsi="Lato"/>
        </w:rPr>
      </w:pPr>
    </w:p>
    <w:p w14:paraId="516A467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51D9E5D" w14:textId="77777777" w:rsidR="00C76E0B" w:rsidRDefault="00C76E0B" w:rsidP="00C76E0B">
      <w:pPr>
        <w:rPr>
          <w:rFonts w:ascii="Lato" w:hAnsi="Lato"/>
        </w:rPr>
      </w:pPr>
    </w:p>
    <w:p w14:paraId="0C5147E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s one of the most important parts of a brand?</w:t>
      </w:r>
    </w:p>
    <w:p w14:paraId="254034F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The product design</w:t>
      </w:r>
    </w:p>
    <w:p w14:paraId="2B3CF5F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The product functionality</w:t>
      </w:r>
    </w:p>
    <w:p w14:paraId="5CB4155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he logo</w:t>
      </w:r>
    </w:p>
    <w:p w14:paraId="03A2741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What the offices look like</w:t>
      </w:r>
    </w:p>
    <w:p w14:paraId="0A4C113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33C23D3" w14:textId="77777777" w:rsidR="00C76E0B" w:rsidRDefault="00C76E0B" w:rsidP="00C76E0B">
      <w:pPr>
        <w:rPr>
          <w:rFonts w:ascii="Lato" w:hAnsi="Lato"/>
        </w:rPr>
      </w:pPr>
    </w:p>
    <w:p w14:paraId="553710C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One method of developing a new product is to build an initial trial version, test it, refine it. This process continues until the final product is produced. What is this process known as?</w:t>
      </w:r>
    </w:p>
    <w:p w14:paraId="3C8B3B7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bstraction</w:t>
      </w:r>
    </w:p>
    <w:p w14:paraId="447545A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61FD25E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Prototyping</w:t>
      </w:r>
    </w:p>
    <w:p w14:paraId="47A4D94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veloping</w:t>
      </w:r>
    </w:p>
    <w:p w14:paraId="1A304D0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A074C39" w14:textId="77777777" w:rsidR="00C76E0B" w:rsidRDefault="00C76E0B" w:rsidP="00C76E0B">
      <w:pPr>
        <w:rPr>
          <w:rFonts w:ascii="Lato" w:hAnsi="Lato"/>
        </w:rPr>
      </w:pPr>
    </w:p>
    <w:p w14:paraId="1504024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The code below has been written to transmit data between two micro:bits. The second microbit is too far away to receive the data. How could the code be adjusted?</w:t>
      </w:r>
    </w:p>
    <w:p w14:paraId="55D7E98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Snippet 1</w:t>
      </w:r>
    </w:p>
    <w:p w14:paraId="5727DA48" w14:textId="0DC1C05E" w:rsidR="00C76E0B" w:rsidRDefault="00C76E0B" w:rsidP="00C76E0B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8460760" wp14:editId="3AA958D5">
            <wp:extent cx="2609850" cy="3476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2</w:t>
      </w:r>
    </w:p>
    <w:p w14:paraId="2EEDD300" w14:textId="77777777" w:rsidR="00C76E0B" w:rsidRDefault="00C76E0B" w:rsidP="00C76E0B">
      <w:pPr>
        <w:rPr>
          <w:rFonts w:ascii="Lato" w:hAnsi="Lato"/>
        </w:rPr>
      </w:pPr>
    </w:p>
    <w:p w14:paraId="74C46E7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Change the radio set group to 1 in snippet 2</w:t>
      </w:r>
    </w:p>
    <w:p w14:paraId="2ECF497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Change the radio set group to 2 in snippet 2</w:t>
      </w:r>
    </w:p>
    <w:p w14:paraId="614219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ncrease the radio set transmit power to 7 in snippet 2</w:t>
      </w:r>
    </w:p>
    <w:p w14:paraId="3FDAD5F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crease the radio set transmit power to 2 in snippet 2</w:t>
      </w:r>
    </w:p>
    <w:p w14:paraId="49504BB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875682D" w14:textId="77777777" w:rsidR="00C76E0B" w:rsidRDefault="00C76E0B" w:rsidP="00C76E0B">
      <w:pPr>
        <w:rPr>
          <w:rFonts w:ascii="Lato" w:hAnsi="Lato"/>
        </w:rPr>
      </w:pPr>
    </w:p>
    <w:p w14:paraId="5EB6DCCA" w14:textId="033791CC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at colour blocks are the ones found within the sensors category?</w:t>
      </w:r>
    </w:p>
    <w:p w14:paraId="2841075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Blue</w:t>
      </w:r>
    </w:p>
    <w:p w14:paraId="61C2E21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Yellow</w:t>
      </w:r>
    </w:p>
    <w:p w14:paraId="0C68EF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urquoise</w:t>
      </w:r>
    </w:p>
    <w:p w14:paraId="30B1B12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Orange</w:t>
      </w:r>
    </w:p>
    <w:p w14:paraId="2BE6A80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4AC99DA4" w14:textId="77777777" w:rsidR="00C76E0B" w:rsidRDefault="00C76E0B" w:rsidP="00C76E0B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D33D3E" w14:textId="77777777" w:rsidR="00CC268D" w:rsidRDefault="00CC268D" w:rsidP="006B36F6">
      <w:pPr>
        <w:spacing w:after="0" w:line="240" w:lineRule="auto"/>
      </w:pPr>
      <w:r>
        <w:separator/>
      </w:r>
    </w:p>
  </w:endnote>
  <w:endnote w:type="continuationSeparator" w:id="0">
    <w:p w14:paraId="72659F63" w14:textId="77777777" w:rsidR="00CC268D" w:rsidRDefault="00CC26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A20A7" w14:textId="77777777" w:rsidR="00CC268D" w:rsidRDefault="00CC268D" w:rsidP="006B36F6">
      <w:pPr>
        <w:spacing w:after="0" w:line="240" w:lineRule="auto"/>
      </w:pPr>
      <w:r>
        <w:separator/>
      </w:r>
    </w:p>
  </w:footnote>
  <w:footnote w:type="continuationSeparator" w:id="0">
    <w:p w14:paraId="6F3141FA" w14:textId="77777777" w:rsidR="00CC268D" w:rsidRDefault="00CC26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290E81"/>
    <w:multiLevelType w:val="hybridMultilevel"/>
    <w:tmpl w:val="A164F80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557479">
    <w:abstractNumId w:val="16"/>
  </w:num>
  <w:num w:numId="2" w16cid:durableId="88278902">
    <w:abstractNumId w:val="18"/>
  </w:num>
  <w:num w:numId="3" w16cid:durableId="538325465">
    <w:abstractNumId w:val="4"/>
  </w:num>
  <w:num w:numId="4" w16cid:durableId="2129272875">
    <w:abstractNumId w:val="6"/>
  </w:num>
  <w:num w:numId="5" w16cid:durableId="1193038799">
    <w:abstractNumId w:val="5"/>
  </w:num>
  <w:num w:numId="6" w16cid:durableId="1936355887">
    <w:abstractNumId w:val="7"/>
  </w:num>
  <w:num w:numId="7" w16cid:durableId="634145296">
    <w:abstractNumId w:val="8"/>
  </w:num>
  <w:num w:numId="8" w16cid:durableId="1239705462">
    <w:abstractNumId w:val="15"/>
  </w:num>
  <w:num w:numId="9" w16cid:durableId="558592397">
    <w:abstractNumId w:val="9"/>
  </w:num>
  <w:num w:numId="10" w16cid:durableId="1774200414">
    <w:abstractNumId w:val="0"/>
  </w:num>
  <w:num w:numId="11" w16cid:durableId="1872374196">
    <w:abstractNumId w:val="3"/>
  </w:num>
  <w:num w:numId="12" w16cid:durableId="397872460">
    <w:abstractNumId w:val="14"/>
  </w:num>
  <w:num w:numId="13" w16cid:durableId="408962647">
    <w:abstractNumId w:val="2"/>
  </w:num>
  <w:num w:numId="14" w16cid:durableId="1567911421">
    <w:abstractNumId w:val="19"/>
  </w:num>
  <w:num w:numId="15" w16cid:durableId="100540790">
    <w:abstractNumId w:val="11"/>
  </w:num>
  <w:num w:numId="16" w16cid:durableId="147870033">
    <w:abstractNumId w:val="17"/>
  </w:num>
  <w:num w:numId="17" w16cid:durableId="1071344506">
    <w:abstractNumId w:val="12"/>
  </w:num>
  <w:num w:numId="18" w16cid:durableId="1980575244">
    <w:abstractNumId w:val="1"/>
  </w:num>
  <w:num w:numId="19" w16cid:durableId="374890136">
    <w:abstractNumId w:val="10"/>
  </w:num>
  <w:num w:numId="20" w16cid:durableId="2393702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2B68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15734"/>
    <w:rsid w:val="00C2178F"/>
    <w:rsid w:val="00C4057F"/>
    <w:rsid w:val="00C43916"/>
    <w:rsid w:val="00C61C20"/>
    <w:rsid w:val="00C64796"/>
    <w:rsid w:val="00C7544E"/>
    <w:rsid w:val="00C76272"/>
    <w:rsid w:val="00C76E0B"/>
    <w:rsid w:val="00C90BEB"/>
    <w:rsid w:val="00C91531"/>
    <w:rsid w:val="00CA41D1"/>
    <w:rsid w:val="00CC268D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9614B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B22D9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9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201</cp:revision>
  <dcterms:created xsi:type="dcterms:W3CDTF">2018-06-05T11:06:00Z</dcterms:created>
  <dcterms:modified xsi:type="dcterms:W3CDTF">2024-11-03T10:47:00Z</dcterms:modified>
</cp:coreProperties>
</file>